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648D602B" w14:textId="158B32FF" w:rsidR="0023162B" w:rsidRPr="0023162B" w:rsidRDefault="00A751B0" w:rsidP="0023162B">
          <w:pPr>
            <w:spacing w:after="0" w:line="240" w:lineRule="auto"/>
            <w:jc w:val="center"/>
            <w:rPr>
              <w:rFonts w:ascii="Times New Roman" w:hAnsi="Times New Roman" w:cs="Times New Roman"/>
              <w:sz w:val="24"/>
              <w:szCs w:val="24"/>
              <w:lang w:eastAsia="lv-LV"/>
            </w:rPr>
          </w:pPr>
          <w:r w:rsidRPr="0023162B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23162B">
            <w:rPr>
              <w:rFonts w:ascii="Times New Roman" w:eastAsia="Calibri" w:hAnsi="Times New Roman" w:cs="Times New Roman"/>
              <w:b/>
              <w:sz w:val="24"/>
              <w:szCs w:val="24"/>
            </w:rPr>
            <w:t>projekta</w:t>
          </w:r>
          <w:r w:rsidR="00A76783" w:rsidRPr="0023162B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23162B" w:rsidRPr="0023162B">
            <w:rPr>
              <w:rFonts w:ascii="Times New Roman" w:eastAsia="Calibri" w:hAnsi="Times New Roman" w:cs="Times New Roman"/>
              <w:b/>
              <w:sz w:val="24"/>
              <w:szCs w:val="24"/>
            </w:rPr>
            <w:t>“</w:t>
          </w:r>
          <w:r w:rsidR="0023162B" w:rsidRPr="0023162B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Grozījums Ministru kabineta 2018. gada 21. novembra noteikumos Nr. 717 “Noteikumi par valsts noteikto braukšanas maksas atvieglojumu saņēmēju informācijas sistēmu””</w:t>
          </w:r>
        </w:p>
        <w:p w14:paraId="71F5C92B" w14:textId="1EAF33DB" w:rsidR="00894C55" w:rsidRPr="0023162B" w:rsidRDefault="006D7C94" w:rsidP="0023162B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lv-LV"/>
            </w:rPr>
          </w:pPr>
          <w:r w:rsidRPr="0023162B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732373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 </w:t>
            </w:r>
            <w:r w:rsidR="00610664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94C1C4D" w14:textId="77777777" w:rsid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DC70E2E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0AAE79B1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4017C2A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9284A0A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6EBF5D3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7443F109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F32BFE9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3B9FF85F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B8548C3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597E378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A03EFD0" w14:textId="77777777" w:rsidR="005E4634" w:rsidRPr="005E4634" w:rsidRDefault="005E4634" w:rsidP="005E463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6EFE39FF" w:rsidR="005E4634" w:rsidRPr="005E4634" w:rsidRDefault="005E4634" w:rsidP="005E4634">
            <w:pPr>
              <w:ind w:firstLine="720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 jaunais 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kurš Latvijas Republikas pilsētas iedala valstspilsētās un novadu pilsētās. Ar šā likuma spēkā stāšanos spēku zaudēja Administratīvo teritoriju un apdzīvoto vietu likums (18.12.2008.), kurš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4D5CF048" w:rsidR="004D1282" w:rsidRDefault="004D1282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1A5AC1A2" w14:textId="630CF9AA" w:rsidR="00A751B0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” (turpmāk – likumprojekts)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izstrādāt grozījumus šādos Ministru kabineta noteikumos:</w:t>
            </w:r>
          </w:p>
          <w:p w14:paraId="3FB4323A" w14:textId="69A76E83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 gada 29. okto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502 “Autoost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EF7BB20" w14:textId="6C21EBC2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8. gada 21. nov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717 “Noteikumi par valsts noteikto braukšanas maksas atvieglojumu saņēmēju informācijas sistēmu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00D2B596" w14:textId="7C226A10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7. gada 27. jūn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371 “Braukšanas maksas atvieglojum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2E8CF1D1" w14:textId="2E83AE0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1511 “Sabiedriskā transporta padomes nolikums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025ACDA" w14:textId="7777777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5. Grozījumi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0.gada 13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634 “Sabiedriskā transporta pakalpojumu organizēšanas kārtība maršrutu tīklā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6CCCEB4E" w14:textId="0D6AD5AF" w:rsidR="00A751B0" w:rsidRDefault="00A751B0" w:rsidP="00A751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6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5.gada 28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435 "Kārtība, kādā nosaka un kompensē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ar sabiedriskā transporta pakalpojumu sniegšanu saistītos zaudējumus un izdevumus un nosaka sabiedriskā transporta pakalpojuma tarifu"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  <w:p w14:paraId="7F4BFF7D" w14:textId="509EA65A" w:rsidR="004D1282" w:rsidRPr="003B28D8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rozījumi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Pr="007E239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noteikumos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jaunajā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4C433AC4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19204AF2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Satiksmes ministrija, 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ISA “Autotransporta direkcija”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234B203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  <w:t>T.Linkaits</w:t>
      </w:r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712D0CF4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1E44B2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  <w:t>I.Stepanova</w:t>
      </w:r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32D6D" w14:textId="77777777" w:rsidR="004B7BBB" w:rsidRDefault="004B7BBB" w:rsidP="00894C55">
      <w:pPr>
        <w:spacing w:after="0" w:line="240" w:lineRule="auto"/>
      </w:pPr>
      <w:r>
        <w:separator/>
      </w:r>
    </w:p>
  </w:endnote>
  <w:endnote w:type="continuationSeparator" w:id="0">
    <w:p w14:paraId="0B9A880E" w14:textId="77777777" w:rsidR="004B7BBB" w:rsidRDefault="004B7BBB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211660BC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610664">
      <w:rPr>
        <w:rFonts w:ascii="Times New Roman" w:hAnsi="Times New Roman" w:cs="Times New Roman"/>
      </w:rPr>
      <w:t>31</w:t>
    </w:r>
    <w:r w:rsidR="000D62C7">
      <w:rPr>
        <w:rFonts w:ascii="Times New Roman" w:hAnsi="Times New Roman" w:cs="Times New Roman"/>
      </w:rPr>
      <w:t>0820</w:t>
    </w:r>
    <w:r w:rsidRPr="00F0504C">
      <w:rPr>
        <w:rFonts w:ascii="Times New Roman" w:hAnsi="Times New Roman" w:cs="Times New Roman"/>
      </w:rPr>
      <w:t>_</w:t>
    </w:r>
    <w:r w:rsidR="005E4634">
      <w:rPr>
        <w:rFonts w:ascii="Times New Roman" w:hAnsi="Times New Roman" w:cs="Times New Roman"/>
      </w:rPr>
      <w:t>MK71</w:t>
    </w:r>
    <w:r w:rsidR="0023162B">
      <w:rPr>
        <w:rFonts w:ascii="Times New Roman" w:hAnsi="Times New Roman" w:cs="Times New Roman"/>
      </w:rPr>
      <w:t>7</w:t>
    </w:r>
    <w:r w:rsidR="00610664">
      <w:rPr>
        <w:rFonts w:ascii="Times New Roman" w:hAnsi="Times New Roman" w:cs="Times New Roman"/>
      </w:rPr>
      <w:t>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7CAEA6ED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610664">
      <w:rPr>
        <w:rFonts w:ascii="Times New Roman" w:hAnsi="Times New Roman" w:cs="Times New Roman"/>
        <w:sz w:val="20"/>
        <w:szCs w:val="20"/>
      </w:rPr>
      <w:t>3</w:t>
    </w:r>
    <w:r w:rsidR="00010A94">
      <w:rPr>
        <w:rFonts w:ascii="Times New Roman" w:hAnsi="Times New Roman" w:cs="Times New Roman"/>
        <w:sz w:val="20"/>
        <w:szCs w:val="20"/>
      </w:rPr>
      <w:t>10820</w:t>
    </w:r>
    <w:r w:rsidR="009A2654">
      <w:rPr>
        <w:rFonts w:ascii="Times New Roman" w:hAnsi="Times New Roman" w:cs="Times New Roman"/>
        <w:sz w:val="20"/>
        <w:szCs w:val="20"/>
      </w:rPr>
      <w:t>_</w:t>
    </w:r>
    <w:r w:rsidR="005E4634">
      <w:rPr>
        <w:rFonts w:ascii="Times New Roman" w:hAnsi="Times New Roman" w:cs="Times New Roman"/>
        <w:sz w:val="20"/>
        <w:szCs w:val="20"/>
      </w:rPr>
      <w:t>MK71</w:t>
    </w:r>
    <w:r w:rsidR="0023162B">
      <w:rPr>
        <w:rFonts w:ascii="Times New Roman" w:hAnsi="Times New Roman" w:cs="Times New Roman"/>
        <w:sz w:val="20"/>
        <w:szCs w:val="20"/>
      </w:rPr>
      <w:t>7</w:t>
    </w:r>
    <w:r w:rsidR="00010A94">
      <w:rPr>
        <w:rFonts w:ascii="Times New Roman" w:hAnsi="Times New Roman" w:cs="Times New Roman"/>
        <w:sz w:val="20"/>
        <w:szCs w:val="20"/>
      </w:rPr>
      <w:t>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6E577" w14:textId="77777777" w:rsidR="004B7BBB" w:rsidRDefault="004B7BBB" w:rsidP="00894C55">
      <w:pPr>
        <w:spacing w:after="0" w:line="240" w:lineRule="auto"/>
      </w:pPr>
      <w:r>
        <w:separator/>
      </w:r>
    </w:p>
  </w:footnote>
  <w:footnote w:type="continuationSeparator" w:id="0">
    <w:p w14:paraId="4E3834E9" w14:textId="77777777" w:rsidR="004B7BBB" w:rsidRDefault="004B7BBB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0E0F5A"/>
    <w:rsid w:val="00117872"/>
    <w:rsid w:val="00185382"/>
    <w:rsid w:val="001C5F3E"/>
    <w:rsid w:val="001D39DB"/>
    <w:rsid w:val="001E44B2"/>
    <w:rsid w:val="00204A86"/>
    <w:rsid w:val="002140B5"/>
    <w:rsid w:val="0023162B"/>
    <w:rsid w:val="00243426"/>
    <w:rsid w:val="002515DB"/>
    <w:rsid w:val="0027737C"/>
    <w:rsid w:val="002E1C05"/>
    <w:rsid w:val="003B0BF9"/>
    <w:rsid w:val="003B28D8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B7BBB"/>
    <w:rsid w:val="004D1282"/>
    <w:rsid w:val="0050178F"/>
    <w:rsid w:val="00502A09"/>
    <w:rsid w:val="005035DF"/>
    <w:rsid w:val="005238D9"/>
    <w:rsid w:val="005B1B92"/>
    <w:rsid w:val="005C6AB3"/>
    <w:rsid w:val="005E4634"/>
    <w:rsid w:val="005E70F8"/>
    <w:rsid w:val="00610664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30B36"/>
    <w:rsid w:val="00887C2B"/>
    <w:rsid w:val="00894C55"/>
    <w:rsid w:val="008B0D0B"/>
    <w:rsid w:val="008C11CF"/>
    <w:rsid w:val="008C283F"/>
    <w:rsid w:val="009069E9"/>
    <w:rsid w:val="009540DB"/>
    <w:rsid w:val="009A2654"/>
    <w:rsid w:val="009B1C85"/>
    <w:rsid w:val="00A009BD"/>
    <w:rsid w:val="00A10FC3"/>
    <w:rsid w:val="00A23254"/>
    <w:rsid w:val="00A6073E"/>
    <w:rsid w:val="00A74AA8"/>
    <w:rsid w:val="00A751B0"/>
    <w:rsid w:val="00A76783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B7B7A"/>
    <w:rsid w:val="00BD4425"/>
    <w:rsid w:val="00BE292C"/>
    <w:rsid w:val="00BE63CF"/>
    <w:rsid w:val="00C16A06"/>
    <w:rsid w:val="00C25B49"/>
    <w:rsid w:val="00C63D2C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DF7114"/>
    <w:rsid w:val="00E36E5A"/>
    <w:rsid w:val="00E3716B"/>
    <w:rsid w:val="00E43A7F"/>
    <w:rsid w:val="00E5323B"/>
    <w:rsid w:val="00E824F6"/>
    <w:rsid w:val="00E86C05"/>
    <w:rsid w:val="00E8749E"/>
    <w:rsid w:val="00E90C01"/>
    <w:rsid w:val="00EA486E"/>
    <w:rsid w:val="00ED3AC1"/>
    <w:rsid w:val="00F0504C"/>
    <w:rsid w:val="00F15F73"/>
    <w:rsid w:val="00F32DCE"/>
    <w:rsid w:val="00F57B0C"/>
    <w:rsid w:val="00F625BB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236A5D"/>
    <w:rsid w:val="00344186"/>
    <w:rsid w:val="0046523B"/>
    <w:rsid w:val="00472F39"/>
    <w:rsid w:val="00491DCE"/>
    <w:rsid w:val="00523A63"/>
    <w:rsid w:val="00614AE3"/>
    <w:rsid w:val="00665D66"/>
    <w:rsid w:val="006C139B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0922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3089</Words>
  <Characters>1761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s Ministru kabineta 2017. gada 27. jūnija noteikumos Nr. 371 “Braukšanas maksas atvieglojumu noteikumi”</vt:lpstr>
    </vt:vector>
  </TitlesOfParts>
  <Company>Iestādes nosaukums</Company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s Ministru kabineta 2018. gada 21. novembra noteikumos Nr. 717 “Noteikumi par valsts noteikto braukšanas maksas atvieglojumu saņēmēju informācijas sistēmu”</dc:title>
  <dc:subject>Anotācija</dc:subject>
  <dc:creator>Dana.Ziemele-Adricka@sam.gov.lv</dc:creator>
  <cp:keywords>Ministru kabineta noteikumu projekts</cp:keywords>
  <dc:description>67028036, Dana.Ziemele-Adricka@sam.gov.lv</dc:description>
  <cp:lastModifiedBy>Dana Ziemele Adricka</cp:lastModifiedBy>
  <cp:revision>15</cp:revision>
  <cp:lastPrinted>2020-08-18T07:28:00Z</cp:lastPrinted>
  <dcterms:created xsi:type="dcterms:W3CDTF">2020-08-31T11:24:00Z</dcterms:created>
  <dcterms:modified xsi:type="dcterms:W3CDTF">2020-09-02T05:51:00Z</dcterms:modified>
</cp:coreProperties>
</file>